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Michael Johnson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edicated typist with over 5 years of experience in fast-paced office environments. Proven track record of meeting deadlines and maintaining high-quality work standard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Senior Typist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Mar 2021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Tech Innovations LLC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Chicago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Increased typing efficiency by 20% by implementing new document template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anaged a team of junior typists, providing training and suppor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Typist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18 – Feb 2021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Global Enterprises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Chicago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duced high-quality typed documents for various departments, consistently meeting tight deadline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the development of a digital filing system that improved document retrieval time by 30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Arts: Communications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May 2017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University of Illinois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Chicago, IL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ertified Administrative Professional – IAAP – 2019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234) 567-8901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michael.johnson@email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Chicago, IL 606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dvanced Typing Skill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ata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ocument Review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Office Software Proficienc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ject Coordin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ustomer Servic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File Organiz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search Skill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nfidentiality Awarenes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Michael Johnson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234) 567-8901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Chicago, IL - 606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michael.johnson@email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